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5FDBF" w14:textId="788EDB12" w:rsidR="00D7030C" w:rsidRPr="00D84E75" w:rsidRDefault="00D7030C" w:rsidP="00971C6F">
      <w:pPr>
        <w:pStyle w:val="NormalWeb"/>
        <w:spacing w:before="0" w:beforeAutospacing="0" w:after="0" w:afterAutospacing="0"/>
        <w:rPr>
          <w:color w:val="000000" w:themeColor="text1"/>
        </w:rPr>
      </w:pPr>
      <w:r w:rsidRPr="00D84E75">
        <w:rPr>
          <w:color w:val="000000" w:themeColor="text1"/>
        </w:rPr>
        <w:t>A Resolution</w:t>
      </w:r>
    </w:p>
    <w:p w14:paraId="28D117E8" w14:textId="77777777" w:rsidR="00D7030C" w:rsidRPr="00D84E75" w:rsidRDefault="00D7030C" w:rsidP="00971C6F">
      <w:pPr>
        <w:pStyle w:val="NormalWeb"/>
        <w:spacing w:before="0" w:beforeAutospacing="0" w:after="0" w:afterAutospacing="0"/>
        <w:rPr>
          <w:color w:val="000000" w:themeColor="text1"/>
        </w:rPr>
      </w:pPr>
    </w:p>
    <w:p w14:paraId="3AFE38EE" w14:textId="701F0A36" w:rsidR="00D7030C" w:rsidRPr="00D84E75" w:rsidRDefault="00A05B09" w:rsidP="00971C6F">
      <w:pPr>
        <w:pStyle w:val="NormalWeb"/>
        <w:spacing w:before="0" w:beforeAutospacing="0" w:after="0" w:afterAutospacing="0"/>
        <w:rPr>
          <w:color w:val="000000" w:themeColor="text1"/>
        </w:rPr>
      </w:pPr>
      <w:r>
        <w:rPr>
          <w:color w:val="000000" w:themeColor="text1"/>
        </w:rPr>
        <w:t xml:space="preserve">TO DECLARE MAY </w:t>
      </w:r>
      <w:r w:rsidR="00724D3F">
        <w:rPr>
          <w:color w:val="000000" w:themeColor="text1"/>
        </w:rPr>
        <w:t>4</w:t>
      </w:r>
      <w:r>
        <w:rPr>
          <w:color w:val="000000" w:themeColor="text1"/>
        </w:rPr>
        <w:t xml:space="preserve"> – </w:t>
      </w:r>
      <w:r w:rsidR="00724D3F">
        <w:rPr>
          <w:color w:val="000000" w:themeColor="text1"/>
        </w:rPr>
        <w:t>10</w:t>
      </w:r>
      <w:r w:rsidR="00D7030C" w:rsidRPr="00D84E75">
        <w:rPr>
          <w:color w:val="000000" w:themeColor="text1"/>
        </w:rPr>
        <w:t xml:space="preserve">, </w:t>
      </w:r>
      <w:r w:rsidR="00E228AB">
        <w:rPr>
          <w:color w:val="000000" w:themeColor="text1"/>
        </w:rPr>
        <w:t>202</w:t>
      </w:r>
      <w:r w:rsidR="00724D3F">
        <w:rPr>
          <w:color w:val="000000" w:themeColor="text1"/>
        </w:rPr>
        <w:t>5</w:t>
      </w:r>
      <w:r w:rsidR="00D7030C" w:rsidRPr="00D84E75">
        <w:rPr>
          <w:color w:val="000000" w:themeColor="text1"/>
        </w:rPr>
        <w:t>, AS “</w:t>
      </w:r>
      <w:r w:rsidR="00772DA5">
        <w:rPr>
          <w:color w:val="000000" w:themeColor="text1"/>
        </w:rPr>
        <w:t xml:space="preserve">PROFESSIONAL </w:t>
      </w:r>
      <w:r w:rsidR="00D7030C" w:rsidRPr="00D84E75">
        <w:rPr>
          <w:color w:val="000000" w:themeColor="text1"/>
        </w:rPr>
        <w:t xml:space="preserve">MUNICIPAL CLERKS WEEK IN SOUTH </w:t>
      </w:r>
      <w:proofErr w:type="gramStart"/>
      <w:r w:rsidR="00D7030C" w:rsidRPr="00D84E75">
        <w:rPr>
          <w:color w:val="000000" w:themeColor="text1"/>
        </w:rPr>
        <w:t>CAROLINA”  TO</w:t>
      </w:r>
      <w:proofErr w:type="gramEnd"/>
      <w:r w:rsidR="00D7030C" w:rsidRPr="00D84E75">
        <w:rPr>
          <w:color w:val="000000" w:themeColor="text1"/>
        </w:rPr>
        <w:t xml:space="preserve"> </w:t>
      </w:r>
      <w:r w:rsidR="00D7030C" w:rsidRPr="00D7030C">
        <w:t>RECOGNIZE AND HONOR THE VALUABLE CONTRIBUTIONS THAT MUNICIPAL CLERKS MAKE TO CITIES AND TOWNS IN SOUTH CAROLINA.</w:t>
      </w:r>
    </w:p>
    <w:p w14:paraId="7C93F0F4" w14:textId="48A412F0" w:rsidR="00D7030C" w:rsidRPr="00D84E75" w:rsidRDefault="00D7030C" w:rsidP="00971C6F">
      <w:pPr>
        <w:pStyle w:val="NormalWeb"/>
        <w:spacing w:before="0" w:beforeAutospacing="0" w:after="0" w:afterAutospacing="0"/>
        <w:rPr>
          <w:color w:val="000000" w:themeColor="text1"/>
        </w:rPr>
      </w:pPr>
    </w:p>
    <w:p w14:paraId="604384F8" w14:textId="36EE37FD" w:rsidR="00C97EF1" w:rsidRPr="00D84E75" w:rsidRDefault="00C97EF1" w:rsidP="00971C6F">
      <w:pPr>
        <w:pStyle w:val="NormalWeb"/>
        <w:spacing w:before="0" w:beforeAutospacing="0" w:after="0" w:afterAutospacing="0"/>
        <w:rPr>
          <w:color w:val="000000" w:themeColor="text1"/>
        </w:rPr>
      </w:pPr>
      <w:r w:rsidRPr="00D84E75">
        <w:rPr>
          <w:color w:val="000000" w:themeColor="text1"/>
        </w:rPr>
        <w:t>Whereas, t</w:t>
      </w:r>
      <w:r w:rsidR="00971C6F" w:rsidRPr="00D84E75">
        <w:rPr>
          <w:color w:val="000000" w:themeColor="text1"/>
        </w:rPr>
        <w:t>he</w:t>
      </w:r>
      <w:r w:rsidR="00607B3F" w:rsidRPr="00D84E75">
        <w:rPr>
          <w:color w:val="000000" w:themeColor="text1"/>
        </w:rPr>
        <w:t xml:space="preserve"> position</w:t>
      </w:r>
      <w:r w:rsidR="006B13D4" w:rsidRPr="00D84E75">
        <w:rPr>
          <w:color w:val="000000" w:themeColor="text1"/>
        </w:rPr>
        <w:t xml:space="preserve"> of municipal</w:t>
      </w:r>
      <w:r w:rsidR="00971C6F" w:rsidRPr="00D84E75">
        <w:rPr>
          <w:color w:val="000000" w:themeColor="text1"/>
        </w:rPr>
        <w:t xml:space="preserve"> clerk is the only municipal staff </w:t>
      </w:r>
      <w:r w:rsidR="00607B3F" w:rsidRPr="00D84E75">
        <w:rPr>
          <w:color w:val="000000" w:themeColor="text1"/>
        </w:rPr>
        <w:t>role</w:t>
      </w:r>
      <w:r w:rsidR="00971C6F" w:rsidRPr="00D84E75">
        <w:rPr>
          <w:color w:val="000000" w:themeColor="text1"/>
        </w:rPr>
        <w:t xml:space="preserve"> that is required by state law</w:t>
      </w:r>
      <w:r w:rsidR="005726BC" w:rsidRPr="00D84E75">
        <w:rPr>
          <w:color w:val="000000" w:themeColor="text1"/>
        </w:rPr>
        <w:t xml:space="preserve">, </w:t>
      </w:r>
      <w:r w:rsidR="005726BC" w:rsidRPr="00D84E75">
        <w:rPr>
          <w:rFonts w:eastAsia="Times New Roman"/>
        </w:rPr>
        <w:t>regardless of a municipality’s size or form of government</w:t>
      </w:r>
      <w:r w:rsidRPr="00D84E75">
        <w:rPr>
          <w:color w:val="000000" w:themeColor="text1"/>
        </w:rPr>
        <w:t xml:space="preserve">; and </w:t>
      </w:r>
    </w:p>
    <w:p w14:paraId="554F5A73" w14:textId="77777777" w:rsidR="00C97EF1" w:rsidRPr="00D84E75" w:rsidRDefault="00C97EF1" w:rsidP="00971C6F">
      <w:pPr>
        <w:pStyle w:val="NormalWeb"/>
        <w:spacing w:before="0" w:beforeAutospacing="0" w:after="0" w:afterAutospacing="0"/>
        <w:rPr>
          <w:color w:val="000000" w:themeColor="text1"/>
        </w:rPr>
      </w:pPr>
    </w:p>
    <w:p w14:paraId="34BA758C" w14:textId="6A3FDC89" w:rsidR="00971C6F" w:rsidRPr="00D84E75" w:rsidRDefault="00C97EF1" w:rsidP="00971C6F">
      <w:pPr>
        <w:pStyle w:val="NormalWeb"/>
        <w:spacing w:before="0" w:beforeAutospacing="0" w:after="0" w:afterAutospacing="0"/>
        <w:rPr>
          <w:color w:val="000000" w:themeColor="text1"/>
        </w:rPr>
      </w:pPr>
      <w:r w:rsidRPr="00D84E75">
        <w:rPr>
          <w:color w:val="000000" w:themeColor="text1"/>
        </w:rPr>
        <w:t>Whereas, a</w:t>
      </w:r>
      <w:r w:rsidR="00971C6F" w:rsidRPr="00D84E75">
        <w:rPr>
          <w:color w:val="000000" w:themeColor="text1"/>
        </w:rPr>
        <w:t>ll 271 cities and towns in the sta</w:t>
      </w:r>
      <w:r w:rsidRPr="00D84E75">
        <w:rPr>
          <w:color w:val="000000" w:themeColor="text1"/>
        </w:rPr>
        <w:t>te are required to have a</w:t>
      </w:r>
      <w:r w:rsidR="006B13D4" w:rsidRPr="00D84E75">
        <w:rPr>
          <w:color w:val="000000" w:themeColor="text1"/>
        </w:rPr>
        <w:t xml:space="preserve"> municipal</w:t>
      </w:r>
      <w:r w:rsidRPr="00D84E75">
        <w:rPr>
          <w:color w:val="000000" w:themeColor="text1"/>
        </w:rPr>
        <w:t xml:space="preserve"> clerk; and </w:t>
      </w:r>
    </w:p>
    <w:p w14:paraId="62B1DD48" w14:textId="48AA465F" w:rsidR="005726BC" w:rsidRPr="00D84E75" w:rsidRDefault="00C97EF1" w:rsidP="005726BC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84E75">
        <w:rPr>
          <w:rFonts w:ascii="Times New Roman" w:eastAsia="Times New Roman" w:hAnsi="Times New Roman" w:cs="Times New Roman"/>
          <w:sz w:val="24"/>
          <w:szCs w:val="24"/>
        </w:rPr>
        <w:t xml:space="preserve">Whereas, </w:t>
      </w:r>
      <w:r w:rsidR="003A3D19">
        <w:rPr>
          <w:rFonts w:ascii="Times New Roman" w:eastAsia="Times New Roman" w:hAnsi="Times New Roman" w:cs="Times New Roman"/>
          <w:sz w:val="24"/>
          <w:szCs w:val="24"/>
        </w:rPr>
        <w:t xml:space="preserve">[YOUR CLERK’S NAME] plays </w:t>
      </w:r>
      <w:r w:rsidR="005726BC" w:rsidRPr="00D84E75">
        <w:rPr>
          <w:rFonts w:ascii="Times New Roman" w:eastAsia="Times New Roman" w:hAnsi="Times New Roman" w:cs="Times New Roman"/>
          <w:sz w:val="24"/>
          <w:szCs w:val="24"/>
        </w:rPr>
        <w:t xml:space="preserve">a critical and varied role to support the mayor, city council and </w:t>
      </w:r>
      <w:r w:rsidR="00607B3F" w:rsidRPr="00D84E75">
        <w:rPr>
          <w:rFonts w:ascii="Times New Roman" w:eastAsia="Times New Roman" w:hAnsi="Times New Roman" w:cs="Times New Roman"/>
          <w:sz w:val="24"/>
          <w:szCs w:val="24"/>
        </w:rPr>
        <w:t xml:space="preserve">city </w:t>
      </w:r>
      <w:r w:rsidR="006B13D4" w:rsidRPr="00D84E75">
        <w:rPr>
          <w:rFonts w:ascii="Times New Roman" w:eastAsia="Times New Roman" w:hAnsi="Times New Roman" w:cs="Times New Roman"/>
          <w:sz w:val="24"/>
          <w:szCs w:val="24"/>
        </w:rPr>
        <w:t>staff</w:t>
      </w:r>
      <w:r w:rsidR="007D6F1C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D84E75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</w:p>
    <w:p w14:paraId="188C807E" w14:textId="766AAF03" w:rsidR="005A640F" w:rsidRPr="00413F16" w:rsidRDefault="00C97EF1" w:rsidP="003A3D19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84E75">
        <w:rPr>
          <w:rFonts w:ascii="Times New Roman" w:eastAsia="Times New Roman" w:hAnsi="Times New Roman" w:cs="Times New Roman"/>
          <w:sz w:val="24"/>
          <w:szCs w:val="24"/>
        </w:rPr>
        <w:t>Whereas,</w:t>
      </w:r>
      <w:r w:rsidR="00AE684D" w:rsidRPr="00D84E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13D4" w:rsidRPr="00D84E75">
        <w:rPr>
          <w:rFonts w:ascii="Times New Roman" w:eastAsia="Times New Roman" w:hAnsi="Times New Roman" w:cs="Times New Roman"/>
          <w:sz w:val="24"/>
          <w:szCs w:val="24"/>
        </w:rPr>
        <w:t xml:space="preserve">municipal </w:t>
      </w:r>
      <w:r w:rsidR="00AE684D" w:rsidRPr="00D84E75">
        <w:rPr>
          <w:rFonts w:ascii="Times New Roman" w:eastAsia="Times New Roman" w:hAnsi="Times New Roman" w:cs="Times New Roman"/>
          <w:sz w:val="24"/>
          <w:szCs w:val="24"/>
        </w:rPr>
        <w:t>clerk</w:t>
      </w:r>
      <w:r w:rsidR="005A640F" w:rsidRPr="00D84E75">
        <w:rPr>
          <w:rFonts w:ascii="Times New Roman" w:eastAsia="Times New Roman" w:hAnsi="Times New Roman" w:cs="Times New Roman"/>
          <w:sz w:val="24"/>
          <w:szCs w:val="24"/>
        </w:rPr>
        <w:t>s</w:t>
      </w:r>
      <w:r w:rsidR="00AE684D" w:rsidRPr="00D84E75">
        <w:rPr>
          <w:rFonts w:ascii="Times New Roman" w:eastAsia="Times New Roman" w:hAnsi="Times New Roman" w:cs="Times New Roman"/>
          <w:sz w:val="24"/>
          <w:szCs w:val="24"/>
        </w:rPr>
        <w:t>’</w:t>
      </w:r>
      <w:r w:rsidR="005A640F" w:rsidRPr="00D84E75">
        <w:rPr>
          <w:rFonts w:ascii="Times New Roman" w:eastAsia="Times New Roman" w:hAnsi="Times New Roman" w:cs="Times New Roman"/>
          <w:sz w:val="24"/>
          <w:szCs w:val="24"/>
        </w:rPr>
        <w:t xml:space="preserve"> responsibilities under state law include giving notice of meetings to council members and the public, keeping minutes of its proceedings, and performing other </w:t>
      </w:r>
      <w:r w:rsidR="00AE684D" w:rsidRPr="00413F16">
        <w:rPr>
          <w:rFonts w:ascii="Times New Roman" w:eastAsia="Times New Roman" w:hAnsi="Times New Roman" w:cs="Times New Roman"/>
          <w:sz w:val="24"/>
          <w:szCs w:val="24"/>
        </w:rPr>
        <w:t>duties</w:t>
      </w:r>
      <w:r w:rsidR="00822574" w:rsidRPr="00413F16">
        <w:rPr>
          <w:rFonts w:ascii="Times New Roman" w:eastAsia="Times New Roman" w:hAnsi="Times New Roman" w:cs="Times New Roman"/>
          <w:sz w:val="24"/>
          <w:szCs w:val="24"/>
        </w:rPr>
        <w:t>; and</w:t>
      </w:r>
      <w:r w:rsidR="00AE684D" w:rsidRPr="00413F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069FE27" w14:textId="40C64D16" w:rsidR="00C97EF1" w:rsidRPr="00413F16" w:rsidRDefault="00C97EF1" w:rsidP="00FA614B">
      <w:pPr>
        <w:rPr>
          <w:rFonts w:ascii="Times New Roman" w:hAnsi="Times New Roman" w:cs="Times New Roman"/>
          <w:sz w:val="24"/>
          <w:szCs w:val="24"/>
        </w:rPr>
      </w:pPr>
      <w:r w:rsidRPr="00413F16">
        <w:rPr>
          <w:rFonts w:ascii="Times New Roman" w:hAnsi="Times New Roman" w:cs="Times New Roman"/>
          <w:sz w:val="24"/>
          <w:szCs w:val="24"/>
        </w:rPr>
        <w:t>Whereas, r</w:t>
      </w:r>
      <w:r w:rsidR="00607B3F" w:rsidRPr="00413F16">
        <w:rPr>
          <w:rFonts w:ascii="Times New Roman" w:hAnsi="Times New Roman" w:cs="Times New Roman"/>
          <w:sz w:val="24"/>
          <w:szCs w:val="24"/>
        </w:rPr>
        <w:t xml:space="preserve">egardless of city size, </w:t>
      </w:r>
      <w:r w:rsidR="006B13D4" w:rsidRPr="00413F16">
        <w:rPr>
          <w:rFonts w:ascii="Times New Roman" w:hAnsi="Times New Roman" w:cs="Times New Roman"/>
          <w:sz w:val="24"/>
          <w:szCs w:val="24"/>
        </w:rPr>
        <w:t xml:space="preserve">municipal </w:t>
      </w:r>
      <w:r w:rsidR="00607B3F" w:rsidRPr="00413F16">
        <w:rPr>
          <w:rFonts w:ascii="Times New Roman" w:hAnsi="Times New Roman" w:cs="Times New Roman"/>
          <w:sz w:val="24"/>
          <w:szCs w:val="24"/>
        </w:rPr>
        <w:t>clerks</w:t>
      </w:r>
      <w:r w:rsidR="00E74010" w:rsidRPr="00413F16">
        <w:rPr>
          <w:rFonts w:ascii="Times New Roman" w:hAnsi="Times New Roman" w:cs="Times New Roman"/>
          <w:sz w:val="24"/>
          <w:szCs w:val="24"/>
        </w:rPr>
        <w:t xml:space="preserve"> have seen their roles and responsibilitie</w:t>
      </w:r>
      <w:r w:rsidRPr="00413F16">
        <w:rPr>
          <w:rFonts w:ascii="Times New Roman" w:hAnsi="Times New Roman" w:cs="Times New Roman"/>
          <w:sz w:val="24"/>
          <w:szCs w:val="24"/>
        </w:rPr>
        <w:t xml:space="preserve">s </w:t>
      </w:r>
      <w:r w:rsidR="00413F16" w:rsidRPr="00413F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and </w:t>
      </w:r>
      <w:r w:rsidRPr="00413F16">
        <w:rPr>
          <w:rFonts w:ascii="Times New Roman" w:hAnsi="Times New Roman" w:cs="Times New Roman"/>
          <w:sz w:val="24"/>
          <w:szCs w:val="24"/>
        </w:rPr>
        <w:t>with changing times</w:t>
      </w:r>
      <w:r w:rsidR="007D6F1C" w:rsidRPr="00413F16">
        <w:rPr>
          <w:rFonts w:ascii="Times New Roman" w:hAnsi="Times New Roman" w:cs="Times New Roman"/>
          <w:sz w:val="24"/>
          <w:szCs w:val="24"/>
        </w:rPr>
        <w:t>;</w:t>
      </w:r>
      <w:r w:rsidRPr="00413F16">
        <w:rPr>
          <w:rFonts w:ascii="Times New Roman" w:hAnsi="Times New Roman" w:cs="Times New Roman"/>
          <w:sz w:val="24"/>
          <w:szCs w:val="24"/>
        </w:rPr>
        <w:t xml:space="preserve"> and </w:t>
      </w:r>
    </w:p>
    <w:p w14:paraId="6165AA01" w14:textId="77777777" w:rsidR="00C97EF1" w:rsidRPr="00413F16" w:rsidRDefault="00C97EF1" w:rsidP="00FA614B">
      <w:pPr>
        <w:rPr>
          <w:rFonts w:ascii="Times New Roman" w:hAnsi="Times New Roman" w:cs="Times New Roman"/>
          <w:sz w:val="24"/>
          <w:szCs w:val="24"/>
        </w:rPr>
      </w:pPr>
    </w:p>
    <w:p w14:paraId="59036B26" w14:textId="23E1F0EE" w:rsidR="00C97EF1" w:rsidRPr="00D84E75" w:rsidRDefault="00413F16" w:rsidP="00C97EF1">
      <w:pPr>
        <w:rPr>
          <w:rFonts w:ascii="Times New Roman" w:hAnsi="Times New Roman" w:cs="Times New Roman"/>
          <w:sz w:val="24"/>
          <w:szCs w:val="24"/>
        </w:rPr>
      </w:pPr>
      <w:r w:rsidRPr="00413F16">
        <w:rPr>
          <w:rFonts w:ascii="Times New Roman" w:hAnsi="Times New Roman" w:cs="Times New Roman"/>
          <w:sz w:val="24"/>
          <w:szCs w:val="24"/>
        </w:rPr>
        <w:t xml:space="preserve">Whereas </w:t>
      </w:r>
      <w:r w:rsidR="008C21BD" w:rsidRPr="00413F16">
        <w:rPr>
          <w:rFonts w:ascii="Times New Roman" w:hAnsi="Times New Roman" w:cs="Times New Roman"/>
          <w:sz w:val="24"/>
          <w:szCs w:val="24"/>
        </w:rPr>
        <w:t>with advancements in so</w:t>
      </w:r>
      <w:bookmarkStart w:id="0" w:name="_GoBack"/>
      <w:bookmarkEnd w:id="0"/>
      <w:r w:rsidR="008C21BD" w:rsidRPr="00413F16">
        <w:rPr>
          <w:rFonts w:ascii="Times New Roman" w:hAnsi="Times New Roman" w:cs="Times New Roman"/>
          <w:sz w:val="24"/>
          <w:szCs w:val="24"/>
        </w:rPr>
        <w:t xml:space="preserve">ftware and hardware, </w:t>
      </w:r>
      <w:r w:rsidR="0067772C" w:rsidRPr="00413F16">
        <w:rPr>
          <w:rFonts w:ascii="Times New Roman" w:hAnsi="Times New Roman" w:cs="Times New Roman"/>
          <w:sz w:val="24"/>
          <w:szCs w:val="24"/>
        </w:rPr>
        <w:t>municipal clerks have become increasingly adept</w:t>
      </w:r>
      <w:r w:rsidR="00957A5D" w:rsidRPr="00413F16">
        <w:rPr>
          <w:rFonts w:ascii="Times New Roman" w:hAnsi="Times New Roman" w:cs="Times New Roman"/>
          <w:sz w:val="24"/>
          <w:szCs w:val="24"/>
        </w:rPr>
        <w:t>/skilled</w:t>
      </w:r>
      <w:r w:rsidR="0067772C" w:rsidRPr="00413F16">
        <w:rPr>
          <w:rFonts w:ascii="Times New Roman" w:hAnsi="Times New Roman" w:cs="Times New Roman"/>
          <w:sz w:val="24"/>
          <w:szCs w:val="24"/>
        </w:rPr>
        <w:t xml:space="preserve"> at using technology to prepare materials for meeting agenda packets, to record meeting minutes and to manage public records</w:t>
      </w:r>
      <w:r w:rsidR="007D6F1C" w:rsidRPr="00413F16">
        <w:rPr>
          <w:rFonts w:ascii="Times New Roman" w:hAnsi="Times New Roman" w:cs="Times New Roman"/>
          <w:sz w:val="24"/>
          <w:szCs w:val="24"/>
        </w:rPr>
        <w:t>;</w:t>
      </w:r>
      <w:r w:rsidR="00C97EF1" w:rsidRPr="00413F16">
        <w:rPr>
          <w:rFonts w:ascii="Times New Roman" w:hAnsi="Times New Roman" w:cs="Times New Roman"/>
          <w:sz w:val="24"/>
          <w:szCs w:val="24"/>
        </w:rPr>
        <w:t xml:space="preserve"> and </w:t>
      </w:r>
    </w:p>
    <w:p w14:paraId="7D1095C0" w14:textId="77777777" w:rsidR="00C97EF1" w:rsidRPr="00D84E75" w:rsidRDefault="00C97EF1" w:rsidP="00FA614B">
      <w:pPr>
        <w:rPr>
          <w:rFonts w:ascii="Times New Roman" w:hAnsi="Times New Roman" w:cs="Times New Roman"/>
          <w:sz w:val="24"/>
          <w:szCs w:val="24"/>
        </w:rPr>
      </w:pPr>
    </w:p>
    <w:p w14:paraId="6DFD36FA" w14:textId="512C1AF1" w:rsidR="005A640F" w:rsidRPr="00D84E75" w:rsidRDefault="003A3D19" w:rsidP="00FA61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municipal clerks </w:t>
      </w:r>
      <w:r w:rsidR="00580D23">
        <w:rPr>
          <w:rFonts w:ascii="Times New Roman" w:hAnsi="Times New Roman" w:cs="Times New Roman"/>
          <w:sz w:val="24"/>
          <w:szCs w:val="24"/>
        </w:rPr>
        <w:t xml:space="preserve">get their professional training from </w:t>
      </w:r>
      <w:r w:rsidR="00C97EF1" w:rsidRPr="00D84E75">
        <w:rPr>
          <w:rFonts w:ascii="Times New Roman" w:hAnsi="Times New Roman" w:cs="Times New Roman"/>
          <w:sz w:val="24"/>
          <w:szCs w:val="24"/>
        </w:rPr>
        <w:t>t</w:t>
      </w:r>
      <w:r w:rsidR="00607B3F" w:rsidRPr="00D84E75">
        <w:rPr>
          <w:rFonts w:ascii="Times New Roman" w:hAnsi="Times New Roman" w:cs="Times New Roman"/>
          <w:sz w:val="24"/>
          <w:szCs w:val="24"/>
        </w:rPr>
        <w:t>he South Carolina Muni</w:t>
      </w:r>
      <w:r w:rsidR="006B13D4" w:rsidRPr="00D84E75">
        <w:rPr>
          <w:rFonts w:ascii="Times New Roman" w:hAnsi="Times New Roman" w:cs="Times New Roman"/>
          <w:sz w:val="24"/>
          <w:szCs w:val="24"/>
        </w:rPr>
        <w:t>cipal Finance Officers, Clerks and</w:t>
      </w:r>
      <w:r w:rsidR="00607B3F" w:rsidRPr="00D84E75">
        <w:rPr>
          <w:rFonts w:ascii="Times New Roman" w:hAnsi="Times New Roman" w:cs="Times New Roman"/>
          <w:sz w:val="24"/>
          <w:szCs w:val="24"/>
        </w:rPr>
        <w:t xml:space="preserve"> Treasurers Association, an affiliate organization of the Municipal Association of S</w:t>
      </w:r>
      <w:r w:rsidR="00A05B09">
        <w:rPr>
          <w:rFonts w:ascii="Times New Roman" w:hAnsi="Times New Roman" w:cs="Times New Roman"/>
          <w:sz w:val="24"/>
          <w:szCs w:val="24"/>
        </w:rPr>
        <w:t>outh Carolina</w:t>
      </w:r>
      <w:r w:rsidR="007D6F1C">
        <w:rPr>
          <w:rFonts w:ascii="Times New Roman" w:hAnsi="Times New Roman" w:cs="Times New Roman"/>
          <w:sz w:val="24"/>
          <w:szCs w:val="24"/>
        </w:rPr>
        <w:t>;</w:t>
      </w:r>
      <w:r w:rsidR="00762949">
        <w:rPr>
          <w:rFonts w:ascii="Times New Roman" w:hAnsi="Times New Roman" w:cs="Times New Roman"/>
          <w:sz w:val="24"/>
          <w:szCs w:val="24"/>
        </w:rPr>
        <w:t xml:space="preserve"> </w:t>
      </w:r>
      <w:r w:rsidR="005A640F" w:rsidRPr="00D84E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B8272D" w14:textId="77777777" w:rsidR="005A640F" w:rsidRPr="00D84E75" w:rsidRDefault="005A640F" w:rsidP="00FA614B">
      <w:pPr>
        <w:rPr>
          <w:rFonts w:ascii="Times New Roman" w:hAnsi="Times New Roman" w:cs="Times New Roman"/>
          <w:sz w:val="24"/>
          <w:szCs w:val="24"/>
        </w:rPr>
      </w:pPr>
    </w:p>
    <w:p w14:paraId="6B8D83EE" w14:textId="279ABDE0" w:rsidR="00D7030C" w:rsidRPr="00413F16" w:rsidRDefault="00B06849" w:rsidP="00D7030C">
      <w:pPr>
        <w:rPr>
          <w:rFonts w:ascii="Times New Roman" w:hAnsi="Times New Roman" w:cs="Times New Roman"/>
          <w:sz w:val="24"/>
          <w:szCs w:val="24"/>
        </w:rPr>
      </w:pPr>
      <w:r w:rsidRPr="00413F16">
        <w:rPr>
          <w:rFonts w:ascii="Times New Roman" w:hAnsi="Times New Roman" w:cs="Times New Roman"/>
          <w:b/>
          <w:sz w:val="24"/>
        </w:rPr>
        <w:t xml:space="preserve">NOW, THEREFORE, </w:t>
      </w:r>
      <w:r w:rsidRPr="00413F16">
        <w:rPr>
          <w:rFonts w:ascii="Times New Roman" w:hAnsi="Times New Roman" w:cs="Times New Roman"/>
          <w:sz w:val="24"/>
        </w:rPr>
        <w:t xml:space="preserve">be it resolved </w:t>
      </w:r>
      <w:r w:rsidR="00D7030C" w:rsidRPr="00413F16">
        <w:rPr>
          <w:rFonts w:ascii="Times New Roman" w:hAnsi="Times New Roman" w:cs="Times New Roman"/>
          <w:sz w:val="24"/>
          <w:szCs w:val="24"/>
        </w:rPr>
        <w:t>by the</w:t>
      </w:r>
      <w:r w:rsidR="003A3D19" w:rsidRPr="00413F16">
        <w:rPr>
          <w:rFonts w:ascii="Times New Roman" w:hAnsi="Times New Roman" w:cs="Times New Roman"/>
          <w:sz w:val="24"/>
          <w:szCs w:val="24"/>
        </w:rPr>
        <w:t xml:space="preserve"> Council of the City/Town of [YOUR CITY] </w:t>
      </w:r>
      <w:r w:rsidR="00D7030C" w:rsidRPr="00413F16">
        <w:rPr>
          <w:rFonts w:ascii="Times New Roman" w:hAnsi="Times New Roman" w:cs="Times New Roman"/>
          <w:sz w:val="24"/>
          <w:szCs w:val="24"/>
        </w:rPr>
        <w:t>declare</w:t>
      </w:r>
      <w:r w:rsidR="00580D23" w:rsidRPr="00413F16">
        <w:rPr>
          <w:rFonts w:ascii="Times New Roman" w:hAnsi="Times New Roman" w:cs="Times New Roman"/>
          <w:sz w:val="24"/>
          <w:szCs w:val="24"/>
        </w:rPr>
        <w:t>s</w:t>
      </w:r>
      <w:r w:rsidR="00D7030C" w:rsidRPr="00413F16">
        <w:rPr>
          <w:rFonts w:ascii="Times New Roman" w:hAnsi="Times New Roman" w:cs="Times New Roman"/>
          <w:sz w:val="24"/>
          <w:szCs w:val="24"/>
        </w:rPr>
        <w:t xml:space="preserve"> </w:t>
      </w:r>
      <w:r w:rsidR="00B82B38">
        <w:rPr>
          <w:rFonts w:ascii="Times New Roman" w:hAnsi="Times New Roman" w:cs="Times New Roman"/>
          <w:sz w:val="24"/>
          <w:szCs w:val="24"/>
        </w:rPr>
        <w:t>May 4 – 10, 2025</w:t>
      </w:r>
      <w:r w:rsidR="00D7030C" w:rsidRPr="00413F16">
        <w:rPr>
          <w:rFonts w:ascii="Times New Roman" w:hAnsi="Times New Roman" w:cs="Times New Roman"/>
          <w:sz w:val="24"/>
          <w:szCs w:val="24"/>
        </w:rPr>
        <w:t>, as “</w:t>
      </w:r>
      <w:r w:rsidR="00772DA5">
        <w:rPr>
          <w:rFonts w:ascii="Times New Roman" w:hAnsi="Times New Roman" w:cs="Times New Roman"/>
          <w:sz w:val="24"/>
          <w:szCs w:val="24"/>
        </w:rPr>
        <w:t xml:space="preserve">Professional </w:t>
      </w:r>
      <w:r w:rsidR="000A5D07" w:rsidRPr="00413F16">
        <w:rPr>
          <w:rFonts w:ascii="Times New Roman" w:hAnsi="Times New Roman" w:cs="Times New Roman"/>
          <w:sz w:val="24"/>
          <w:szCs w:val="24"/>
        </w:rPr>
        <w:t xml:space="preserve">Municipal </w:t>
      </w:r>
      <w:r w:rsidR="00D7030C" w:rsidRPr="00413F16">
        <w:rPr>
          <w:rFonts w:ascii="Times New Roman" w:hAnsi="Times New Roman" w:cs="Times New Roman"/>
          <w:sz w:val="24"/>
          <w:szCs w:val="24"/>
        </w:rPr>
        <w:t xml:space="preserve">Clerks Weeks in </w:t>
      </w:r>
      <w:r w:rsidR="00580D23" w:rsidRPr="00413F16">
        <w:rPr>
          <w:rFonts w:ascii="Times New Roman" w:hAnsi="Times New Roman" w:cs="Times New Roman"/>
          <w:sz w:val="24"/>
          <w:szCs w:val="24"/>
        </w:rPr>
        <w:t>[CITY/TOWN]</w:t>
      </w:r>
      <w:r w:rsidR="00D7030C" w:rsidRPr="00413F16">
        <w:rPr>
          <w:rFonts w:ascii="Times New Roman" w:hAnsi="Times New Roman" w:cs="Times New Roman"/>
          <w:sz w:val="24"/>
          <w:szCs w:val="24"/>
        </w:rPr>
        <w:t xml:space="preserve">” to recognize and honor the valuable contributions that </w:t>
      </w:r>
      <w:r w:rsidR="00580D23" w:rsidRPr="00413F16">
        <w:rPr>
          <w:rFonts w:ascii="Times New Roman" w:hAnsi="Times New Roman" w:cs="Times New Roman"/>
          <w:sz w:val="24"/>
          <w:szCs w:val="24"/>
        </w:rPr>
        <w:t>[CLERK’S NAME]</w:t>
      </w:r>
      <w:r w:rsidR="00D7030C" w:rsidRPr="00413F16">
        <w:rPr>
          <w:rFonts w:ascii="Times New Roman" w:hAnsi="Times New Roman" w:cs="Times New Roman"/>
          <w:sz w:val="24"/>
          <w:szCs w:val="24"/>
        </w:rPr>
        <w:t xml:space="preserve"> make</w:t>
      </w:r>
      <w:r w:rsidR="00580D23" w:rsidRPr="00413F16">
        <w:rPr>
          <w:rFonts w:ascii="Times New Roman" w:hAnsi="Times New Roman" w:cs="Times New Roman"/>
          <w:sz w:val="24"/>
          <w:szCs w:val="24"/>
        </w:rPr>
        <w:t>s</w:t>
      </w:r>
      <w:r w:rsidR="00D7030C" w:rsidRPr="00413F16">
        <w:rPr>
          <w:rFonts w:ascii="Times New Roman" w:hAnsi="Times New Roman" w:cs="Times New Roman"/>
          <w:sz w:val="24"/>
          <w:szCs w:val="24"/>
        </w:rPr>
        <w:t xml:space="preserve"> to </w:t>
      </w:r>
      <w:r w:rsidR="00580D23" w:rsidRPr="00413F16">
        <w:rPr>
          <w:rFonts w:ascii="Times New Roman" w:hAnsi="Times New Roman" w:cs="Times New Roman"/>
          <w:sz w:val="24"/>
          <w:szCs w:val="24"/>
        </w:rPr>
        <w:t>our city</w:t>
      </w:r>
      <w:r w:rsidR="00D84E75" w:rsidRPr="00413F16">
        <w:rPr>
          <w:rFonts w:ascii="Times New Roman" w:hAnsi="Times New Roman" w:cs="Times New Roman"/>
          <w:sz w:val="24"/>
          <w:szCs w:val="24"/>
        </w:rPr>
        <w:t>.</w:t>
      </w:r>
      <w:r w:rsidR="00D7030C" w:rsidRPr="00413F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0B2438" w14:textId="77777777" w:rsidR="00D7030C" w:rsidRPr="00413F16" w:rsidRDefault="00D7030C" w:rsidP="00D7030C">
      <w:pPr>
        <w:rPr>
          <w:rFonts w:ascii="Times New Roman" w:hAnsi="Times New Roman" w:cs="Times New Roman"/>
          <w:sz w:val="24"/>
          <w:szCs w:val="24"/>
        </w:rPr>
      </w:pPr>
    </w:p>
    <w:p w14:paraId="6DCAB107" w14:textId="47B420F6" w:rsidR="00B06849" w:rsidRPr="00413F16" w:rsidRDefault="00B06849" w:rsidP="00D7030C">
      <w:pPr>
        <w:rPr>
          <w:rFonts w:ascii="Times New Roman" w:hAnsi="Times New Roman" w:cs="Times New Roman"/>
          <w:sz w:val="24"/>
          <w:szCs w:val="24"/>
        </w:rPr>
      </w:pPr>
      <w:r w:rsidRPr="00413F16">
        <w:rPr>
          <w:rFonts w:ascii="Times New Roman" w:hAnsi="Times New Roman" w:cs="Times New Roman"/>
          <w:b/>
          <w:sz w:val="24"/>
        </w:rPr>
        <w:t xml:space="preserve">DONE AND RATIFIED </w:t>
      </w:r>
      <w:r w:rsidRPr="00413F16">
        <w:rPr>
          <w:rFonts w:ascii="Times New Roman" w:hAnsi="Times New Roman" w:cs="Times New Roman"/>
          <w:sz w:val="24"/>
        </w:rPr>
        <w:t xml:space="preserve">in Council assembled on this ___ day of </w:t>
      </w:r>
      <w:r w:rsidR="00413F16" w:rsidRPr="00413F16">
        <w:rPr>
          <w:rFonts w:ascii="Times New Roman" w:hAnsi="Times New Roman" w:cs="Times New Roman"/>
          <w:sz w:val="24"/>
        </w:rPr>
        <w:t>[</w:t>
      </w:r>
      <w:r w:rsidRPr="00413F16">
        <w:rPr>
          <w:rFonts w:ascii="Times New Roman" w:hAnsi="Times New Roman" w:cs="Times New Roman"/>
          <w:sz w:val="24"/>
        </w:rPr>
        <w:t>April/May</w:t>
      </w:r>
      <w:r w:rsidR="00413F16" w:rsidRPr="00413F16">
        <w:rPr>
          <w:rFonts w:ascii="Times New Roman" w:hAnsi="Times New Roman" w:cs="Times New Roman"/>
          <w:sz w:val="24"/>
        </w:rPr>
        <w:t>]</w:t>
      </w:r>
      <w:r w:rsidR="00A05B09">
        <w:rPr>
          <w:rFonts w:ascii="Times New Roman" w:hAnsi="Times New Roman" w:cs="Times New Roman"/>
          <w:sz w:val="24"/>
        </w:rPr>
        <w:t xml:space="preserve"> </w:t>
      </w:r>
      <w:r w:rsidR="00B82B38">
        <w:rPr>
          <w:rFonts w:ascii="Times New Roman" w:hAnsi="Times New Roman" w:cs="Times New Roman"/>
          <w:sz w:val="24"/>
        </w:rPr>
        <w:t>2025</w:t>
      </w:r>
      <w:r w:rsidRPr="00413F16">
        <w:rPr>
          <w:rFonts w:ascii="Times New Roman" w:hAnsi="Times New Roman" w:cs="Times New Roman"/>
          <w:sz w:val="24"/>
        </w:rPr>
        <w:t>.</w:t>
      </w:r>
    </w:p>
    <w:p w14:paraId="3BD5B952" w14:textId="77777777" w:rsidR="00B06849" w:rsidRPr="00D84E75" w:rsidRDefault="00B06849" w:rsidP="00B06849">
      <w:pPr>
        <w:rPr>
          <w:rFonts w:ascii="Times New Roman" w:hAnsi="Times New Roman" w:cs="Times New Roman"/>
          <w:sz w:val="24"/>
          <w:szCs w:val="24"/>
        </w:rPr>
      </w:pPr>
    </w:p>
    <w:sectPr w:rsidR="00B06849" w:rsidRPr="00D84E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431E67"/>
    <w:multiLevelType w:val="hybridMultilevel"/>
    <w:tmpl w:val="0888C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UzNTW2MDY2MDFV0lEKTi0uzszPAykwrAUA3QVXaiwAAAA="/>
  </w:docVars>
  <w:rsids>
    <w:rsidRoot w:val="00DC26F1"/>
    <w:rsid w:val="000459DD"/>
    <w:rsid w:val="00086C22"/>
    <w:rsid w:val="000A474C"/>
    <w:rsid w:val="000A5D07"/>
    <w:rsid w:val="000C0CA9"/>
    <w:rsid w:val="00107BC4"/>
    <w:rsid w:val="001230F0"/>
    <w:rsid w:val="00127B78"/>
    <w:rsid w:val="001508E8"/>
    <w:rsid w:val="00150AE8"/>
    <w:rsid w:val="001A0CEB"/>
    <w:rsid w:val="001B51A6"/>
    <w:rsid w:val="00225192"/>
    <w:rsid w:val="0022667E"/>
    <w:rsid w:val="0025003A"/>
    <w:rsid w:val="00274818"/>
    <w:rsid w:val="00285FA9"/>
    <w:rsid w:val="0028794F"/>
    <w:rsid w:val="00290E36"/>
    <w:rsid w:val="002B5895"/>
    <w:rsid w:val="002C6B29"/>
    <w:rsid w:val="0030428F"/>
    <w:rsid w:val="00352257"/>
    <w:rsid w:val="00365036"/>
    <w:rsid w:val="003A3D19"/>
    <w:rsid w:val="003A6DEC"/>
    <w:rsid w:val="003F282C"/>
    <w:rsid w:val="00413F16"/>
    <w:rsid w:val="00462A03"/>
    <w:rsid w:val="004750F2"/>
    <w:rsid w:val="004B1022"/>
    <w:rsid w:val="004C3D4D"/>
    <w:rsid w:val="004F7FAA"/>
    <w:rsid w:val="00541252"/>
    <w:rsid w:val="005726BC"/>
    <w:rsid w:val="00580D23"/>
    <w:rsid w:val="005A3B4D"/>
    <w:rsid w:val="005A640F"/>
    <w:rsid w:val="005E6610"/>
    <w:rsid w:val="005F3555"/>
    <w:rsid w:val="005F7E68"/>
    <w:rsid w:val="00607B3F"/>
    <w:rsid w:val="0063259F"/>
    <w:rsid w:val="0066337F"/>
    <w:rsid w:val="0066623C"/>
    <w:rsid w:val="0067149D"/>
    <w:rsid w:val="0067772C"/>
    <w:rsid w:val="00684EAD"/>
    <w:rsid w:val="006872A2"/>
    <w:rsid w:val="006A5458"/>
    <w:rsid w:val="006B13D4"/>
    <w:rsid w:val="006E7C2D"/>
    <w:rsid w:val="00724D3F"/>
    <w:rsid w:val="00731F28"/>
    <w:rsid w:val="00762949"/>
    <w:rsid w:val="0077231D"/>
    <w:rsid w:val="00772DA5"/>
    <w:rsid w:val="007A2F0F"/>
    <w:rsid w:val="007D6F1C"/>
    <w:rsid w:val="007F6965"/>
    <w:rsid w:val="00806EEE"/>
    <w:rsid w:val="00815457"/>
    <w:rsid w:val="00822574"/>
    <w:rsid w:val="0083691A"/>
    <w:rsid w:val="00866D9F"/>
    <w:rsid w:val="008721B4"/>
    <w:rsid w:val="00884CE0"/>
    <w:rsid w:val="008C21BD"/>
    <w:rsid w:val="008C60EE"/>
    <w:rsid w:val="00901DD1"/>
    <w:rsid w:val="00923EA7"/>
    <w:rsid w:val="00927F7D"/>
    <w:rsid w:val="00957A5D"/>
    <w:rsid w:val="00971C6F"/>
    <w:rsid w:val="009910B9"/>
    <w:rsid w:val="009A1D86"/>
    <w:rsid w:val="009B5498"/>
    <w:rsid w:val="009D0EB7"/>
    <w:rsid w:val="009D33BD"/>
    <w:rsid w:val="00A05B09"/>
    <w:rsid w:val="00A71A97"/>
    <w:rsid w:val="00A96266"/>
    <w:rsid w:val="00AE6332"/>
    <w:rsid w:val="00AE684D"/>
    <w:rsid w:val="00AE71A8"/>
    <w:rsid w:val="00B06849"/>
    <w:rsid w:val="00B412C9"/>
    <w:rsid w:val="00B62BEE"/>
    <w:rsid w:val="00B82B38"/>
    <w:rsid w:val="00B96326"/>
    <w:rsid w:val="00BD74E7"/>
    <w:rsid w:val="00C03BC3"/>
    <w:rsid w:val="00C06CFC"/>
    <w:rsid w:val="00C30110"/>
    <w:rsid w:val="00C301D0"/>
    <w:rsid w:val="00C821DA"/>
    <w:rsid w:val="00C97EF1"/>
    <w:rsid w:val="00CB1039"/>
    <w:rsid w:val="00D425C7"/>
    <w:rsid w:val="00D7030C"/>
    <w:rsid w:val="00D84E75"/>
    <w:rsid w:val="00DA65EA"/>
    <w:rsid w:val="00DA6692"/>
    <w:rsid w:val="00DA7475"/>
    <w:rsid w:val="00DC2310"/>
    <w:rsid w:val="00DC26F1"/>
    <w:rsid w:val="00DC5858"/>
    <w:rsid w:val="00DD5AC7"/>
    <w:rsid w:val="00E15604"/>
    <w:rsid w:val="00E228AB"/>
    <w:rsid w:val="00E74010"/>
    <w:rsid w:val="00EC200F"/>
    <w:rsid w:val="00ED37EC"/>
    <w:rsid w:val="00F0483A"/>
    <w:rsid w:val="00F203FC"/>
    <w:rsid w:val="00F23930"/>
    <w:rsid w:val="00F768A5"/>
    <w:rsid w:val="00F94F38"/>
    <w:rsid w:val="00FA614B"/>
    <w:rsid w:val="00FC2C60"/>
    <w:rsid w:val="00FD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36D0E"/>
  <w15:chartTrackingRefBased/>
  <w15:docId w15:val="{73F098E4-666D-4873-8ADA-7F36A50C5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26F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C26F1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D5AC7"/>
    <w:pPr>
      <w:ind w:left="720"/>
    </w:pPr>
  </w:style>
  <w:style w:type="character" w:styleId="Hyperlink">
    <w:name w:val="Hyperlink"/>
    <w:basedOn w:val="DefaultParagraphFont"/>
    <w:uiPriority w:val="99"/>
    <w:semiHidden/>
    <w:unhideWhenUsed/>
    <w:rsid w:val="00AE71A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459D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750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0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0F2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0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0F2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0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0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6ca059-f04a-476d-806a-702e07f706c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7CAFC764B02544AB22C220F297F386" ma:contentTypeVersion="18" ma:contentTypeDescription="Create a new document." ma:contentTypeScope="" ma:versionID="9d2da1b8f0cae1f28e14b6a351ea13d3">
  <xsd:schema xmlns:xsd="http://www.w3.org/2001/XMLSchema" xmlns:xs="http://www.w3.org/2001/XMLSchema" xmlns:p="http://schemas.microsoft.com/office/2006/metadata/properties" xmlns:ns3="1f4f4304-b6d4-4add-a4d3-599b8a39eeb7" xmlns:ns4="0f6ca059-f04a-476d-806a-702e07f706c1" targetNamespace="http://schemas.microsoft.com/office/2006/metadata/properties" ma:root="true" ma:fieldsID="73de8e1d041971dae7028878c6c9b6d1" ns3:_="" ns4:_="">
    <xsd:import namespace="1f4f4304-b6d4-4add-a4d3-599b8a39eeb7"/>
    <xsd:import namespace="0f6ca059-f04a-476d-806a-702e07f706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4f4304-b6d4-4add-a4d3-599b8a39eeb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ca059-f04a-476d-806a-702e07f70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B957B-C1F4-4D53-BE86-FA18A154A5FE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0f6ca059-f04a-476d-806a-702e07f706c1"/>
    <ds:schemaRef ds:uri="http://schemas.microsoft.com/office/infopath/2007/PartnerControls"/>
    <ds:schemaRef ds:uri="1f4f4304-b6d4-4add-a4d3-599b8a39eeb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FF52F72-BEB7-494D-A316-D615C4EB37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471669-1910-4366-BBE3-561D80097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4f4304-b6d4-4add-a4d3-599b8a39eeb7"/>
    <ds:schemaRef ds:uri="0f6ca059-f04a-476d-806a-702e07f706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A7A066-05B7-42F8-8B00-86E087031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Clerks Week Resolution</vt:lpstr>
    </vt:vector>
  </TitlesOfParts>
  <Company>Municipal Association of SC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Clerks Week Resolution</dc:title>
  <dc:subject/>
  <dc:creator>Sarita Chourey</dc:creator>
  <cp:keywords/>
  <dc:description/>
  <cp:lastModifiedBy>Russell Cox</cp:lastModifiedBy>
  <cp:revision>3</cp:revision>
  <dcterms:created xsi:type="dcterms:W3CDTF">2025-04-22T13:45:00Z</dcterms:created>
  <dcterms:modified xsi:type="dcterms:W3CDTF">2025-04-2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7CAFC764B02544AB22C220F297F386</vt:lpwstr>
  </property>
  <property fmtid="{D5CDD505-2E9C-101B-9397-08002B2CF9AE}" pid="3" name="MASCotTag">
    <vt:lpwstr/>
  </property>
  <property fmtid="{D5CDD505-2E9C-101B-9397-08002B2CF9AE}" pid="4" name="Uptown Document Type">
    <vt:lpwstr/>
  </property>
  <property fmtid="{D5CDD505-2E9C-101B-9397-08002B2CF9AE}" pid="5" name="Topic">
    <vt:lpwstr/>
  </property>
  <property fmtid="{D5CDD505-2E9C-101B-9397-08002B2CF9AE}" pid="6" name="Research Topic">
    <vt:lpwstr/>
  </property>
  <property fmtid="{D5CDD505-2E9C-101B-9397-08002B2CF9AE}" pid="7" name="Year">
    <vt:lpwstr>704;#2018|f6ff72ff-3cc8-4eb5-b026-1b9910252e09</vt:lpwstr>
  </property>
  <property fmtid="{D5CDD505-2E9C-101B-9397-08002B2CF9AE}" pid="8" name="Municipality">
    <vt:lpwstr/>
  </property>
  <property fmtid="{D5CDD505-2E9C-101B-9397-08002B2CF9AE}" pid="9" name="Publication">
    <vt:lpwstr>243;#Uptown|65fbad36-c630-4833-968e-fe4ddebae612</vt:lpwstr>
  </property>
  <property fmtid="{D5CDD505-2E9C-101B-9397-08002B2CF9AE}" pid="10" name="CMB Document Type">
    <vt:lpwstr>417;#Article|2571e347-b09d-49eb-bc56-9d0c4fcfd3f4</vt:lpwstr>
  </property>
  <property fmtid="{D5CDD505-2E9C-101B-9397-08002B2CF9AE}" pid="11" name="Taxonomy">
    <vt:lpwstr>10;#Ordinances and Resolutions|0ba955ee-0fc9-48c2-9a7b-eec3cddd248b</vt:lpwstr>
  </property>
</Properties>
</file>